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BF622D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EF0E2D">
        <w:tc>
          <w:tcPr>
            <w:tcW w:w="9175" w:type="dxa"/>
          </w:tcPr>
          <w:p w14:paraId="050E7EC6" w14:textId="0E6703E3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210CD6BD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lastRenderedPageBreak/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9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65489D6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0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>, E. G. Concealed identit</w:t>
            </w:r>
            <w:bookmarkStart w:id="0" w:name="_GoBack"/>
            <w:bookmarkEnd w:id="0"/>
            <w:r w:rsidRPr="000C7255">
              <w:rPr>
                <w:rFonts w:ascii="Cambria" w:hAnsi="Cambria" w:cs="Arial"/>
              </w:rPr>
              <w:t xml:space="preserve">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2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1AEDEDE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1EBB0149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3512BB06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751C1E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29DC1760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B36297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DB3AA" w14:textId="77777777" w:rsidR="00BF622D" w:rsidRDefault="00BF622D" w:rsidP="009E1FEB">
      <w:pPr>
        <w:spacing w:after="0" w:line="240" w:lineRule="auto"/>
      </w:pPr>
      <w:r>
        <w:separator/>
      </w:r>
    </w:p>
  </w:endnote>
  <w:endnote w:type="continuationSeparator" w:id="0">
    <w:p w14:paraId="685C98C1" w14:textId="77777777" w:rsidR="00BF622D" w:rsidRDefault="00BF622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DDAC8" w14:textId="77777777" w:rsidR="00BF622D" w:rsidRDefault="00BF622D" w:rsidP="009E1FEB">
      <w:pPr>
        <w:spacing w:after="0" w:line="240" w:lineRule="auto"/>
      </w:pPr>
      <w:r>
        <w:separator/>
      </w:r>
    </w:p>
  </w:footnote>
  <w:footnote w:type="continuationSeparator" w:id="0">
    <w:p w14:paraId="1F6331D2" w14:textId="77777777" w:rsidR="00BF622D" w:rsidRDefault="00BF622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wFACcREMYtAAAA"/>
  </w:docVars>
  <w:rsids>
    <w:rsidRoot w:val="00E32A7D"/>
    <w:rsid w:val="00001DA7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007/s00394-021-02767-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psyp.1415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hyperlink" Target="https://doi.org/10.5334/joc.1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A0274-FD0E-4D17-BF0A-019620EA9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216</Words>
  <Characters>1263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9</cp:revision>
  <cp:lastPrinted>2023-07-14T09:39:00Z</cp:lastPrinted>
  <dcterms:created xsi:type="dcterms:W3CDTF">2023-06-04T09:17:00Z</dcterms:created>
  <dcterms:modified xsi:type="dcterms:W3CDTF">2023-08-04T07:47:00Z</dcterms:modified>
</cp:coreProperties>
</file>